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in</w:t>
      </w:r>
      <w:r>
        <w:t xml:space="preserve"> </w:t>
      </w:r>
      <w:r>
        <w:t xml:space="preserve">Spain</w:t>
      </w:r>
      <w:r>
        <w:t xml:space="preserve"> </w:t>
      </w:r>
      <w:r>
        <w:t xml:space="preserve">Valencia</w:t>
      </w:r>
    </w:p>
    <w:bookmarkStart w:id="20" w:name="Xfb40fb6adb279fc4a480043f9696bb8497d9a19"/>
    <w:p>
      <w:pPr>
        <w:pStyle w:val="Heading1"/>
      </w:pPr>
      <w:r>
        <w:t xml:space="preserve">SCHOLARSHIP APPLICATION LETTER FOR WELDER TRAINING PROGRAM</w:t>
      </w:r>
    </w:p>
    <w:p>
      <w:pPr>
        <w:pStyle w:val="FirstParagraph"/>
      </w:pPr>
      <w:r>
        <w:t xml:space="preserve">Juan Carlos Mendez</w:t>
      </w:r>
    </w:p>
    <w:p>
      <w:pPr>
        <w:pStyle w:val="BodyText"/>
      </w:pPr>
      <w:r>
        <w:t xml:space="preserve">Calzada de la Fuente 15, Madrid, Spain 28006</w:t>
      </w:r>
    </w:p>
    <w:p>
      <w:pPr>
        <w:pStyle w:val="BodyText"/>
      </w:pPr>
      <w:r>
        <w:t xml:space="preserve">October 26, 2023</w:t>
      </w:r>
    </w:p>
    <w:bookmarkEnd w:id="20"/>
    <w:p>
      <w:pPr>
        <w:pStyle w:val="BodyText"/>
      </w:pPr>
      <w:r>
        <w:t xml:space="preserve">To the Esteemed Scholarship Committee,</w:t>
      </w:r>
    </w:p>
    <w:p>
      <w:pPr>
        <w:pStyle w:val="BodyText"/>
      </w:pPr>
      <w:r>
        <w:t xml:space="preserve">I am writing this formal Scholarship Application Letter to express my profound enthusiasm for the Welder Training Program at the prestigious Instituto Tecnológico de Valencia (ITV) in Spain Valencia. As an aspiring professional welder with five years of hands-on experience in industrial fabrication, I have meticulously researched training opportunities that align with my career aspirations and technical development. My decision to pursue advanced certification in Spain Valencia represents not just a personal milestone, but a strategic investment in building sustainable career pathways within Europe's rapidly evolving manufacturing sector.</w:t>
      </w:r>
    </w:p>
    <w:p>
      <w:pPr>
        <w:pStyle w:val="BodyText"/>
      </w:pPr>
      <w:r>
        <w:t xml:space="preserve">My journey as a Welder began at age 18 when I apprenticed at the industrial complex of SEAT in Martorell, where I mastered MIG and TIG welding techniques on automotive components. Over the past five years, I have honed my skills across diverse projects including structural steel assembly for renewable energy infrastructure and precision pipe welding for Valencia's growing maritime sector. However, I recognize that to advance beyond technician-level roles and contribute meaningfully to Spain's ambitious green hydrogen initiatives—and ultimately become a certified instructor—I require formal training in the most advanced welding methodologies currently employed in Europe. The ITV's specialization in modern welding technologies, including robotic systems and aerospace-grade metallurgy, makes it the ideal institution for my development as a professional Welder.</w:t>
      </w:r>
    </w:p>
    <w:p>
      <w:pPr>
        <w:pStyle w:val="BodyText"/>
      </w:pPr>
      <w:r>
        <w:t xml:space="preserve">What compels me to specifically pursue this education in Spain Valencia is the region's unique ecosystem of innovation. Unlike other European cities, Valencia combines centuries-old industrial tradition with cutting-edge technological adoption. The city's "Valencia Tech Valley" initiative has positioned it as Spain's third-largest manufacturing hub after Madrid and Barcelona, with over 12,000 companies specializing in advanced engineering—many requiring ISO 3834-compliant welding expertise. I have personally visited the ITV campus and observed their state-of-the-art facilities: the dedicated MIG/TIG workshop equipped with Miller XMT 565 power sources, the robotic welding cell for pipeline projects, and the metallurgy lab where they analyze microstructures of duplex stainless steel—a material critical to my upcoming project at a Valencia-based offshore wind farm consortium.</w:t>
      </w:r>
    </w:p>
    <w:p>
      <w:pPr>
        <w:pStyle w:val="BodyText"/>
      </w:pPr>
      <w:r>
        <w:t xml:space="preserve">My motivation extends beyond technical proficiency. As someone who has witnessed Spain's manufacturing sector struggle with skilled labor shortages (the Confederation of Spanish Manufacturers reports a 34% vacancy rate for certified Welders), I aim to become part of the solution. This Scholarship Application Letter represents my commitment to addressing this gap by obtaining the highest standards of training available in Spain Valencia. I have calculated that without financial assistance, the full tuition and living expenses for ITV's 18-month program would exceed €22,000—a sum that would require me to take on debt or abandon my career progression. Your scholarship would provide not just educational access but the moral support necessary for a non-EU candidate like myself to integrate into Spain's professional landscape.</w:t>
      </w:r>
    </w:p>
    <w:p>
      <w:pPr>
        <w:pStyle w:val="BodyText"/>
      </w:pPr>
      <w:r>
        <w:t xml:space="preserve">The significance of this training extends beyond personal advancement. I envision creating a mentorship program at ITV upon completion to help other young welders from Latin America—particularly Mexico, where welding shortages cripple infrastructure projects. My previous work with the Mexican government's "Talento en Acero" initiative involved training 150+ technicians in basic welding techniques, but I now recognize that only through European-standard certification can we establish true industry credibility. By investing in my development as a Welder in Spain Valencia, you are creating a conduit for knowledge transfer between continents—empowering me to implement Spanish safety protocols and quality standards back home while strengthening Spain's reputation as a global welding education leader.</w:t>
      </w:r>
    </w:p>
    <w:p>
      <w:pPr>
        <w:pStyle w:val="BodyText"/>
      </w:pPr>
      <w:r>
        <w:t xml:space="preserve">I have prepared comprehensive documentation to support this Scholarship Application Letter, including: (1) My current certification from the International Institute of Welding (IIW) with 95% proficiency in AWS D1.1 structural welding; (2) Letters of recommendation from SEAT's lead welder engineer and a project manager at Valenciaport's shipyard; and (3) A detailed financial plan demonstrating how scholarship funds will cover tuition, materials, and modest living expenses while I complete my coursework. The ITV program's mandatory industry placement with companies like Acciona Renewable Energy—which develops Spain Valencia’s largest wind turbine assembly facility—will provide practical experience directly applicable to the green transition projects I aim to lead.</w:t>
      </w:r>
    </w:p>
    <w:p>
      <w:pPr>
        <w:pStyle w:val="BodyText"/>
      </w:pPr>
      <w:r>
        <w:t xml:space="preserve">My long-term vision aligns precisely with Spain's strategic interests. By 2030, the Spanish government targets €6 billion in hydrogen infrastructure investment, requiring thousands of specialized welders for pipeline construction and storage systems. As a future graduate of the Spain Valencia program, I will immediately contribute to this national priority while becoming a bridge between European engineering standards and emerging markets. The scholarship is not merely funding my education—it is investing in Spain's manufacturing excellence by creating an ambassador who will promote Valencian welding expertise globally.</w:t>
      </w:r>
    </w:p>
    <w:p>
      <w:pPr>
        <w:pStyle w:val="BodyText"/>
      </w:pPr>
      <w:r>
        <w:t xml:space="preserve">I respectfully request the opportunity to discuss how my background, technical passion, and commitment to advancing Spain Valencia's industrial reputation make me a deserving candidate for this scholarship. I am prepared to provide additional documentation or participate in an interview at your earliest convenience. Thank you for considering my Scholarship Application Letter with the seriousness it deserves. I have attached all required materials and welcome any further information needed from my application dossier.</w:t>
      </w:r>
    </w:p>
    <w:p>
      <w:pPr>
        <w:pStyle w:val="BodyText"/>
      </w:pPr>
      <w:r>
        <w:t xml:space="preserve">Sincerely,</w:t>
      </w:r>
    </w:p>
    <w:p>
      <w:pPr>
        <w:pStyle w:val="BodyText"/>
      </w:pPr>
      <w:r>
        <w:br/>
      </w:r>
      <w:r>
        <w:br/>
      </w:r>
    </w:p>
    <w:p>
      <w:pPr>
        <w:pStyle w:val="BodyText"/>
      </w:pPr>
      <w:r>
        <w:t xml:space="preserve">Juan Carlos Mendez</w:t>
      </w:r>
    </w:p>
    <w:p>
      <w:pPr>
        <w:pStyle w:val="BodyText"/>
      </w:pPr>
      <w:r>
        <w:t xml:space="preserve">Professional Welder (IIW Certified)</w:t>
      </w:r>
    </w:p>
    <w:p>
      <w:pPr>
        <w:pStyle w:val="BodyText"/>
      </w:pPr>
      <w:r>
        <w:t xml:space="preserve">Phone: +34 612 345 678 | Email: j.mendez@valenciawelder.com</w:t>
      </w:r>
    </w:p>
    <w:p>
      <w:pPr>
        <w:pStyle w:val="BodyText"/>
      </w:pPr>
      <w:r>
        <w:t xml:space="preserve">Word Count Verification: 852 words</w:t>
      </w:r>
    </w:p>
    <w:p>
      <w:pPr>
        <w:pStyle w:val="BodyText"/>
      </w:pPr>
      <w: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Welder</w:t>
      </w:r>
    </w:p>
    <w:p>
      <w:pPr>
        <w:numPr>
          <w:ilvl w:val="0"/>
          <w:numId w:val="1001"/>
        </w:numPr>
        <w:pStyle w:val="Compact"/>
      </w:pPr>
      <w:r>
        <w:t xml:space="preserve">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in Spain Valencia</dc:title>
  <dc:creator/>
  <dc:language>en</dc:language>
  <cp:keywords/>
  <dcterms:created xsi:type="dcterms:W3CDTF">2026-07-21T09:09:39Z</dcterms:created>
  <dcterms:modified xsi:type="dcterms:W3CDTF">2026-07-21T09:09:39Z</dcterms:modified>
</cp:coreProperties>
</file>

<file path=docProps/custom.xml><?xml version="1.0" encoding="utf-8"?>
<Properties xmlns="http://schemas.openxmlformats.org/officeDocument/2006/custom-properties" xmlns:vt="http://schemas.openxmlformats.org/officeDocument/2006/docPropsVTypes"/>
</file>